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86CD4" w14:textId="394D4B2F" w:rsidR="00AA17E2" w:rsidRPr="006B103A" w:rsidRDefault="00AA17E2" w:rsidP="00AA17E2">
      <w:pPr>
        <w:rPr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sz w:val="24"/>
          <w:szCs w:val="24"/>
        </w:rPr>
        <w:t>Imad Abdulelah</w:t>
      </w:r>
    </w:p>
    <w:p w14:paraId="78E6D1D3" w14:textId="1427199E" w:rsidR="00AA17E2" w:rsidRPr="006B103A" w:rsidRDefault="0027251D" w:rsidP="0027251D">
      <w:pPr>
        <w:rPr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sz w:val="24"/>
          <w:szCs w:val="24"/>
        </w:rPr>
        <w:t>Module 02 Course Project - Design Your First Home Page</w:t>
      </w:r>
    </w:p>
    <w:p w14:paraId="3B0E8B9B" w14:textId="77777777" w:rsidR="0027251D" w:rsidRPr="006B103A" w:rsidRDefault="0027251D" w:rsidP="0027251D">
      <w:pPr>
        <w:rPr>
          <w:rFonts w:asciiTheme="majorBidi" w:hAnsiTheme="majorBidi" w:cstheme="majorBidi"/>
          <w:sz w:val="24"/>
          <w:szCs w:val="24"/>
        </w:rPr>
      </w:pPr>
    </w:p>
    <w:p w14:paraId="4B4F68F3" w14:textId="1622C96B" w:rsidR="001238E7" w:rsidRPr="006B103A" w:rsidRDefault="00AA17E2" w:rsidP="00E66812">
      <w:pPr>
        <w:rPr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b/>
          <w:bCs/>
          <w:sz w:val="24"/>
          <w:szCs w:val="24"/>
        </w:rPr>
        <w:t>Website description</w:t>
      </w:r>
      <w:r w:rsidRPr="006B103A">
        <w:rPr>
          <w:rFonts w:asciiTheme="majorBidi" w:hAnsiTheme="majorBidi" w:cstheme="majorBidi"/>
          <w:sz w:val="24"/>
          <w:szCs w:val="24"/>
        </w:rPr>
        <w:t xml:space="preserve"> – The designed website is a basic </w:t>
      </w:r>
      <w:r w:rsidR="0027251D" w:rsidRPr="006B103A">
        <w:rPr>
          <w:rFonts w:asciiTheme="majorBidi" w:hAnsiTheme="majorBidi" w:cstheme="majorBidi"/>
          <w:sz w:val="24"/>
          <w:szCs w:val="24"/>
        </w:rPr>
        <w:t>restaurant website</w:t>
      </w:r>
      <w:r w:rsidRPr="006B103A">
        <w:rPr>
          <w:rFonts w:asciiTheme="majorBidi" w:hAnsiTheme="majorBidi" w:cstheme="majorBidi"/>
          <w:sz w:val="24"/>
          <w:szCs w:val="24"/>
        </w:rPr>
        <w:t xml:space="preserve"> </w:t>
      </w:r>
      <w:r w:rsidR="0027251D" w:rsidRPr="006B103A">
        <w:rPr>
          <w:rFonts w:asciiTheme="majorBidi" w:hAnsiTheme="majorBidi" w:cstheme="majorBidi"/>
          <w:sz w:val="24"/>
          <w:szCs w:val="24"/>
        </w:rPr>
        <w:t>(</w:t>
      </w:r>
      <w:r w:rsidRPr="006B103A">
        <w:rPr>
          <w:rFonts w:asciiTheme="majorBidi" w:hAnsiTheme="majorBidi" w:cstheme="majorBidi"/>
          <w:sz w:val="24"/>
          <w:szCs w:val="24"/>
        </w:rPr>
        <w:t>HTML</w:t>
      </w:r>
      <w:r w:rsidR="0027251D" w:rsidRPr="006B103A">
        <w:rPr>
          <w:rFonts w:asciiTheme="majorBidi" w:hAnsiTheme="majorBidi" w:cstheme="majorBidi"/>
          <w:sz w:val="24"/>
          <w:szCs w:val="24"/>
        </w:rPr>
        <w:t>)</w:t>
      </w:r>
      <w:r w:rsidRPr="006B103A">
        <w:rPr>
          <w:rFonts w:asciiTheme="majorBidi" w:hAnsiTheme="majorBidi" w:cstheme="majorBidi"/>
          <w:sz w:val="24"/>
          <w:szCs w:val="24"/>
        </w:rPr>
        <w:t xml:space="preserve"> file. </w:t>
      </w:r>
      <w:r w:rsidR="0027251D" w:rsidRPr="006B103A">
        <w:rPr>
          <w:rFonts w:asciiTheme="majorBidi" w:hAnsiTheme="majorBidi" w:cstheme="majorBidi"/>
          <w:sz w:val="24"/>
          <w:szCs w:val="24"/>
        </w:rPr>
        <w:t xml:space="preserve">This website features a local pizza restaurant in Rockford, IL. The name of the restaurant is Rudy’s Pizza and </w:t>
      </w:r>
      <w:r w:rsidR="00FA1C75" w:rsidRPr="006B103A">
        <w:rPr>
          <w:rFonts w:asciiTheme="majorBidi" w:hAnsiTheme="majorBidi" w:cstheme="majorBidi"/>
          <w:sz w:val="24"/>
          <w:szCs w:val="24"/>
        </w:rPr>
        <w:t>Bakery. I</w:t>
      </w:r>
      <w:r w:rsidRPr="006B103A">
        <w:rPr>
          <w:rFonts w:asciiTheme="majorBidi" w:hAnsiTheme="majorBidi" w:cstheme="majorBidi"/>
          <w:sz w:val="24"/>
          <w:szCs w:val="24"/>
        </w:rPr>
        <w:t xml:space="preserve"> used the some of the formatting to embed it on to the HTML file.</w:t>
      </w:r>
      <w:r w:rsidR="0027251D" w:rsidRPr="006B103A">
        <w:rPr>
          <w:rFonts w:asciiTheme="majorBidi" w:hAnsiTheme="majorBidi" w:cstheme="majorBidi"/>
          <w:sz w:val="24"/>
          <w:szCs w:val="24"/>
        </w:rPr>
        <w:t xml:space="preserve"> The website had a logo for the restaurant, three more images for their products with additional text.</w:t>
      </w:r>
      <w:r w:rsidRPr="006B103A">
        <w:rPr>
          <w:rFonts w:asciiTheme="majorBidi" w:hAnsiTheme="majorBidi" w:cstheme="majorBidi"/>
          <w:sz w:val="24"/>
          <w:szCs w:val="24"/>
        </w:rPr>
        <w:t xml:space="preserve"> </w:t>
      </w:r>
      <w:r w:rsidR="00054A15">
        <w:rPr>
          <w:rFonts w:asciiTheme="majorBidi" w:hAnsiTheme="majorBidi" w:cstheme="majorBidi"/>
          <w:sz w:val="24"/>
          <w:szCs w:val="24"/>
        </w:rPr>
        <w:t xml:space="preserve">A navigation banner has been created that has four options to select from, and only the ‘home’ option is currently active. </w:t>
      </w:r>
      <w:r w:rsidRPr="006B103A">
        <w:rPr>
          <w:rFonts w:asciiTheme="majorBidi" w:hAnsiTheme="majorBidi" w:cstheme="majorBidi"/>
          <w:sz w:val="24"/>
          <w:szCs w:val="24"/>
        </w:rPr>
        <w:t xml:space="preserve">The website link is: </w:t>
      </w:r>
      <w:hyperlink r:id="rId5" w:history="1">
        <w:r w:rsidR="006B103A" w:rsidRPr="006B103A">
          <w:rPr>
            <w:rStyle w:val="Hyperlink"/>
            <w:rFonts w:asciiTheme="majorBidi" w:hAnsiTheme="majorBidi" w:cstheme="majorBidi"/>
            <w:sz w:val="24"/>
            <w:szCs w:val="24"/>
          </w:rPr>
          <w:t>http://imadweb.centralus.cloudapp.azure.com/web_app/project2/rudys_home.html</w:t>
        </w:r>
      </w:hyperlink>
    </w:p>
    <w:p w14:paraId="7361756B" w14:textId="1646FF52" w:rsidR="001238E7" w:rsidRPr="006B103A" w:rsidRDefault="00AA17E2" w:rsidP="00AA17E2">
      <w:pPr>
        <w:rPr>
          <w:rStyle w:val="Hyperlink"/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sz w:val="24"/>
          <w:szCs w:val="24"/>
        </w:rPr>
        <w:t xml:space="preserve">GitHub URL: </w:t>
      </w:r>
      <w:hyperlink r:id="rId6" w:history="1">
        <w:r w:rsidR="001238E7" w:rsidRPr="006B103A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rasmussen-dev</w:t>
        </w:r>
      </w:hyperlink>
    </w:p>
    <w:p w14:paraId="3CBD98FF" w14:textId="50A34EEB" w:rsidR="00AA17E2" w:rsidRPr="006B103A" w:rsidRDefault="00AA17E2" w:rsidP="00AA17E2">
      <w:pPr>
        <w:rPr>
          <w:rStyle w:val="Hyperlink"/>
          <w:rFonts w:asciiTheme="majorBidi" w:hAnsiTheme="majorBidi" w:cstheme="majorBidi"/>
          <w:sz w:val="24"/>
          <w:szCs w:val="24"/>
        </w:rPr>
      </w:pPr>
    </w:p>
    <w:p w14:paraId="241776DF" w14:textId="7955C094" w:rsidR="00AA17E2" w:rsidRPr="006B103A" w:rsidRDefault="00AA17E2" w:rsidP="00AA17E2">
      <w:pPr>
        <w:rPr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sz w:val="24"/>
          <w:szCs w:val="24"/>
        </w:rPr>
        <w:t>Screenshots</w:t>
      </w:r>
      <w:r w:rsidR="00FA1C75" w:rsidRPr="006B103A">
        <w:rPr>
          <w:rFonts w:asciiTheme="majorBidi" w:hAnsiTheme="majorBidi" w:cstheme="majorBidi"/>
          <w:sz w:val="24"/>
          <w:szCs w:val="24"/>
        </w:rPr>
        <w:t xml:space="preserve"> displaying the home page</w:t>
      </w:r>
      <w:r w:rsidRPr="006B103A">
        <w:rPr>
          <w:rFonts w:asciiTheme="majorBidi" w:hAnsiTheme="majorBidi" w:cstheme="majorBidi"/>
          <w:sz w:val="24"/>
          <w:szCs w:val="24"/>
        </w:rPr>
        <w:t>:</w:t>
      </w:r>
    </w:p>
    <w:p w14:paraId="69C9E580" w14:textId="2155B278" w:rsidR="00FA1C75" w:rsidRPr="006B103A" w:rsidRDefault="00FA1C75" w:rsidP="006B103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B103A">
        <w:rPr>
          <w:rFonts w:asciiTheme="majorBidi" w:hAnsiTheme="majorBidi" w:cstheme="majorBidi"/>
          <w:b/>
          <w:bCs/>
          <w:sz w:val="24"/>
          <w:szCs w:val="24"/>
        </w:rPr>
        <w:t>On a desktop</w:t>
      </w:r>
    </w:p>
    <w:p w14:paraId="6FAC602F" w14:textId="5D07A291" w:rsidR="00FA1C75" w:rsidRPr="006B103A" w:rsidRDefault="00FA1C75" w:rsidP="00AA17E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6B103A"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63159A56" wp14:editId="3C1C5472">
            <wp:extent cx="5943600" cy="425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5F72C" w14:textId="77777777" w:rsidR="00FA1C75" w:rsidRPr="006B103A" w:rsidRDefault="00FA1C75" w:rsidP="00AA17E2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68293C8" w14:textId="5D48282D" w:rsidR="00FA1C75" w:rsidRPr="006B103A" w:rsidRDefault="00FA1C75" w:rsidP="006B103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B103A">
        <w:rPr>
          <w:rFonts w:asciiTheme="majorBidi" w:hAnsiTheme="majorBidi" w:cstheme="majorBidi"/>
          <w:b/>
          <w:bCs/>
          <w:sz w:val="24"/>
          <w:szCs w:val="24"/>
        </w:rPr>
        <w:lastRenderedPageBreak/>
        <w:t>On a smart phone</w:t>
      </w:r>
    </w:p>
    <w:p w14:paraId="02BD3B91" w14:textId="71E73060" w:rsidR="002C151C" w:rsidRPr="006B103A" w:rsidRDefault="00FA1C75" w:rsidP="002C151C">
      <w:pPr>
        <w:rPr>
          <w:rFonts w:asciiTheme="majorBidi" w:hAnsiTheme="majorBidi" w:cstheme="majorBidi"/>
          <w:sz w:val="24"/>
          <w:szCs w:val="24"/>
        </w:rPr>
      </w:pPr>
      <w:r w:rsidRPr="006B103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0DF269" wp14:editId="3A1F3392">
            <wp:extent cx="4465320" cy="7917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791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C151C" w:rsidRPr="006B10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922B5"/>
    <w:multiLevelType w:val="hybridMultilevel"/>
    <w:tmpl w:val="55EEF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jc1NDc3NDUwNjRT0lEKTi0uzszPAykwrgUAOXKpOywAAAA="/>
  </w:docVars>
  <w:rsids>
    <w:rsidRoot w:val="004B0197"/>
    <w:rsid w:val="00016F71"/>
    <w:rsid w:val="00054A15"/>
    <w:rsid w:val="001238E7"/>
    <w:rsid w:val="001A0469"/>
    <w:rsid w:val="0027251D"/>
    <w:rsid w:val="002C151C"/>
    <w:rsid w:val="003A55E9"/>
    <w:rsid w:val="004B0197"/>
    <w:rsid w:val="006B103A"/>
    <w:rsid w:val="00806A27"/>
    <w:rsid w:val="008E5920"/>
    <w:rsid w:val="00AA17E2"/>
    <w:rsid w:val="00E32F80"/>
    <w:rsid w:val="00E66812"/>
    <w:rsid w:val="00FA1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C3F32"/>
  <w15:chartTrackingRefBased/>
  <w15:docId w15:val="{2377E629-1159-480D-A203-C4B31942F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38E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38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6F7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B10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mad-97/rasmussen-dev" TargetMode="External"/><Relationship Id="rId5" Type="http://schemas.openxmlformats.org/officeDocument/2006/relationships/hyperlink" Target="http://imadweb.centralus.cloudapp.azure.com/web_app/project2/rudys_home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11</cp:revision>
  <dcterms:created xsi:type="dcterms:W3CDTF">2020-04-12T03:58:00Z</dcterms:created>
  <dcterms:modified xsi:type="dcterms:W3CDTF">2020-04-17T19:53:00Z</dcterms:modified>
</cp:coreProperties>
</file>